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73264" w:rsidRDefault="00773264" w:rsidP="00773264">
      <w:r>
        <w:t>I thank the authors for the clarification.</w:t>
      </w:r>
    </w:p>
    <w:p w:rsidR="009344FF" w:rsidRDefault="00773264" w:rsidP="00773264">
      <w:r>
        <w:t xml:space="preserve">I consider that the authors have made the necessary changes, so the manuscript </w:t>
      </w:r>
      <w:r w:rsidRPr="00773264">
        <w:rPr>
          <w:highlight w:val="yellow"/>
        </w:rPr>
        <w:t>can proceed to further procedures</w:t>
      </w:r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94A47" w:rsidRPr="00294A47" w:rsidRDefault="00294A47" w:rsidP="00294A47">
      <w:proofErr w:type="spellStart"/>
      <w:r w:rsidRPr="00294A47">
        <w:t>Dr.</w:t>
      </w:r>
      <w:proofErr w:type="spellEnd"/>
      <w:r w:rsidRPr="00294A47">
        <w:t xml:space="preserve"> </w:t>
      </w:r>
      <w:proofErr w:type="spellStart"/>
      <w:r w:rsidRPr="00294A47">
        <w:t>Lidija</w:t>
      </w:r>
      <w:proofErr w:type="spellEnd"/>
      <w:r w:rsidRPr="00294A47">
        <w:t xml:space="preserve"> </w:t>
      </w:r>
      <w:proofErr w:type="spellStart"/>
      <w:r w:rsidRPr="00294A47">
        <w:t>Kozacinski</w:t>
      </w:r>
      <w:proofErr w:type="spellEnd"/>
      <w:r w:rsidRPr="00294A47">
        <w:t>, University of Zagreb, Croatia</w:t>
      </w:r>
    </w:p>
    <w:sectPr w:rsidR="00294A47" w:rsidRPr="00294A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NAWSBuZmJsaGJko6SsGpxcWZ+XkgBYa1APYa/cMsAAAA"/>
  </w:docVars>
  <w:rsids>
    <w:rsidRoot w:val="00A72896"/>
    <w:rsid w:val="00041665"/>
    <w:rsid w:val="00294A47"/>
    <w:rsid w:val="002C0B2C"/>
    <w:rsid w:val="003E3D7A"/>
    <w:rsid w:val="003F74AD"/>
    <w:rsid w:val="00541A5E"/>
    <w:rsid w:val="00773264"/>
    <w:rsid w:val="007E25CD"/>
    <w:rsid w:val="009344FF"/>
    <w:rsid w:val="00944BEF"/>
    <w:rsid w:val="00985F16"/>
    <w:rsid w:val="009F328F"/>
    <w:rsid w:val="00A72896"/>
    <w:rsid w:val="00B34EDD"/>
    <w:rsid w:val="00C05828"/>
    <w:rsid w:val="00DF1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5C803"/>
  <w15:docId w15:val="{35C38070-C74C-4B8D-9EC5-65F0E01C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3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58</cp:lastModifiedBy>
  <cp:revision>14</cp:revision>
  <dcterms:created xsi:type="dcterms:W3CDTF">2025-02-19T08:37:00Z</dcterms:created>
  <dcterms:modified xsi:type="dcterms:W3CDTF">2026-03-20T05:34:00Z</dcterms:modified>
</cp:coreProperties>
</file>